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5748BB51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57A6BD30" w:rsidR="00012D32" w:rsidRDefault="006144F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5BD63E0C" w:rsidR="00012D32" w:rsidRDefault="006144F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2643A3FA" w:rsidR="00012D32" w:rsidRDefault="006144F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06FC66E8" w:rsidR="00012D32" w:rsidRDefault="006144F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71E013ED" w:rsidR="00012D32" w:rsidRDefault="006144F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30B6D835" w:rsidR="00012D32" w:rsidRDefault="006144F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6144F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6144F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6144F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6144F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6144F9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6144F9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1BAD5A71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7" w:name="_Ref115691976"/>
      <w:bookmarkStart w:id="8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093384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'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8867C7" w14:textId="77777777" w:rsidR="00501542" w:rsidRDefault="00501542" w:rsidP="00EE490F">
      <w:pPr>
        <w:spacing w:after="0" w:line="240" w:lineRule="auto"/>
      </w:pPr>
      <w:r>
        <w:separator/>
      </w:r>
    </w:p>
  </w:endnote>
  <w:endnote w:type="continuationSeparator" w:id="0">
    <w:p w14:paraId="60D6C9AD" w14:textId="77777777" w:rsidR="00501542" w:rsidRDefault="0050154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3384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EE94A3" w14:textId="77777777" w:rsidR="00501542" w:rsidRDefault="00501542" w:rsidP="00EE490F">
      <w:pPr>
        <w:spacing w:after="0" w:line="240" w:lineRule="auto"/>
      </w:pPr>
      <w:r>
        <w:separator/>
      </w:r>
    </w:p>
  </w:footnote>
  <w:footnote w:type="continuationSeparator" w:id="0">
    <w:p w14:paraId="68C51238" w14:textId="77777777" w:rsidR="00501542" w:rsidRDefault="0050154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3C37A06F" w:rsidR="000263E2" w:rsidRDefault="006A42F4" w:rsidP="009705FA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48136">
    <w:abstractNumId w:val="33"/>
  </w:num>
  <w:num w:numId="2" w16cid:durableId="1459058970">
    <w:abstractNumId w:val="28"/>
  </w:num>
  <w:num w:numId="3" w16cid:durableId="830408737">
    <w:abstractNumId w:val="34"/>
  </w:num>
  <w:num w:numId="4" w16cid:durableId="1391417841">
    <w:abstractNumId w:val="37"/>
  </w:num>
  <w:num w:numId="5" w16cid:durableId="1143887425">
    <w:abstractNumId w:val="18"/>
  </w:num>
  <w:num w:numId="6" w16cid:durableId="685449089">
    <w:abstractNumId w:val="36"/>
  </w:num>
  <w:num w:numId="7" w16cid:durableId="424111200">
    <w:abstractNumId w:val="17"/>
  </w:num>
  <w:num w:numId="8" w16cid:durableId="78330811">
    <w:abstractNumId w:val="4"/>
  </w:num>
  <w:num w:numId="9" w16cid:durableId="1113741454">
    <w:abstractNumId w:val="12"/>
  </w:num>
  <w:num w:numId="10" w16cid:durableId="1169056690">
    <w:abstractNumId w:val="1"/>
  </w:num>
  <w:num w:numId="11" w16cid:durableId="269510356">
    <w:abstractNumId w:val="10"/>
  </w:num>
  <w:num w:numId="12" w16cid:durableId="469123">
    <w:abstractNumId w:val="2"/>
  </w:num>
  <w:num w:numId="13" w16cid:durableId="1981419868">
    <w:abstractNumId w:val="5"/>
  </w:num>
  <w:num w:numId="14" w16cid:durableId="2143228736">
    <w:abstractNumId w:val="9"/>
  </w:num>
  <w:num w:numId="15" w16cid:durableId="253978850">
    <w:abstractNumId w:val="27"/>
  </w:num>
  <w:num w:numId="16" w16cid:durableId="2090957168">
    <w:abstractNumId w:val="8"/>
  </w:num>
  <w:num w:numId="17" w16cid:durableId="1802267767">
    <w:abstractNumId w:val="16"/>
  </w:num>
  <w:num w:numId="18" w16cid:durableId="1358239321">
    <w:abstractNumId w:val="22"/>
  </w:num>
  <w:num w:numId="19" w16cid:durableId="512305978">
    <w:abstractNumId w:val="32"/>
  </w:num>
  <w:num w:numId="20" w16cid:durableId="1140462908">
    <w:abstractNumId w:val="15"/>
  </w:num>
  <w:num w:numId="21" w16cid:durableId="77991059">
    <w:abstractNumId w:val="25"/>
  </w:num>
  <w:num w:numId="22" w16cid:durableId="480469280">
    <w:abstractNumId w:val="26"/>
  </w:num>
  <w:num w:numId="23" w16cid:durableId="200170836">
    <w:abstractNumId w:val="35"/>
  </w:num>
  <w:num w:numId="24" w16cid:durableId="2132939028">
    <w:abstractNumId w:val="6"/>
  </w:num>
  <w:num w:numId="25" w16cid:durableId="435831808">
    <w:abstractNumId w:val="20"/>
  </w:num>
  <w:num w:numId="26" w16cid:durableId="521624704">
    <w:abstractNumId w:val="31"/>
  </w:num>
  <w:num w:numId="27" w16cid:durableId="2090271154">
    <w:abstractNumId w:val="13"/>
  </w:num>
  <w:num w:numId="28" w16cid:durableId="464734123">
    <w:abstractNumId w:val="0"/>
  </w:num>
  <w:num w:numId="29" w16cid:durableId="414130483">
    <w:abstractNumId w:val="3"/>
  </w:num>
  <w:num w:numId="30" w16cid:durableId="146822625">
    <w:abstractNumId w:val="7"/>
  </w:num>
  <w:num w:numId="31" w16cid:durableId="1399672205">
    <w:abstractNumId w:val="30"/>
  </w:num>
  <w:num w:numId="32" w16cid:durableId="473909366">
    <w:abstractNumId w:val="11"/>
  </w:num>
  <w:num w:numId="33" w16cid:durableId="770125398">
    <w:abstractNumId w:val="21"/>
  </w:num>
  <w:num w:numId="34" w16cid:durableId="905796173">
    <w:abstractNumId w:val="19"/>
  </w:num>
  <w:num w:numId="35" w16cid:durableId="1641963601">
    <w:abstractNumId w:val="14"/>
  </w:num>
  <w:num w:numId="36" w16cid:durableId="583221564">
    <w:abstractNumId w:val="29"/>
  </w:num>
  <w:num w:numId="37" w16cid:durableId="852495795">
    <w:abstractNumId w:val="23"/>
  </w:num>
  <w:num w:numId="38" w16cid:durableId="15869562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77413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A22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A42F4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0937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41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4AF9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11483C"/>
    <w:rsid w:val="00117846"/>
    <w:rsid w:val="00177413"/>
    <w:rsid w:val="001F5CBE"/>
    <w:rsid w:val="00283175"/>
    <w:rsid w:val="00386688"/>
    <w:rsid w:val="003D50AA"/>
    <w:rsid w:val="00416A87"/>
    <w:rsid w:val="00470F03"/>
    <w:rsid w:val="00537B09"/>
    <w:rsid w:val="007018F9"/>
    <w:rsid w:val="00975F33"/>
    <w:rsid w:val="00A04C52"/>
    <w:rsid w:val="00A07CBB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BBFA30-5532-4400-B956-5CA1E0A17B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0F7E73-3B5C-4732-A555-E83C4F276240}">
  <ds:schemaRefs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f5d37f1a-14cb-45cf-8985-a5d7bc1fd1b4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6</Pages>
  <Words>397</Words>
  <Characters>2398</Characters>
  <Application>Microsoft Office Word</Application>
  <DocSecurity>0</DocSecurity>
  <Lines>271</Lines>
  <Paragraphs>13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25</cp:revision>
  <cp:lastPrinted>2024-06-30T21:16:00Z</cp:lastPrinted>
  <dcterms:created xsi:type="dcterms:W3CDTF">2023-01-11T08:44:00Z</dcterms:created>
  <dcterms:modified xsi:type="dcterms:W3CDTF">2024-06-30T21:1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